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E1C15" w14:textId="2A25F42F" w:rsidR="0095229C" w:rsidRDefault="0095229C" w:rsidP="001D317F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EETING AGENDA</w:t>
      </w:r>
    </w:p>
    <w:p w14:paraId="1BA8156A" w14:textId="77777777" w:rsidR="006978E1" w:rsidRDefault="006978E1" w:rsidP="001D317F">
      <w:pPr>
        <w:pStyle w:val="NoSpacing"/>
        <w:jc w:val="center"/>
        <w:rPr>
          <w:b/>
          <w:sz w:val="28"/>
          <w:szCs w:val="28"/>
        </w:rPr>
      </w:pPr>
    </w:p>
    <w:p w14:paraId="4B182CD1" w14:textId="77777777" w:rsidR="00C504C8" w:rsidRDefault="00A862B1" w:rsidP="00A862B1">
      <w:pPr>
        <w:pStyle w:val="NoSpacing"/>
        <w:jc w:val="center"/>
        <w:rPr>
          <w:b/>
          <w:sz w:val="28"/>
          <w:szCs w:val="28"/>
        </w:rPr>
      </w:pPr>
      <w:r w:rsidRPr="0055474D">
        <w:rPr>
          <w:b/>
          <w:sz w:val="28"/>
          <w:szCs w:val="28"/>
        </w:rPr>
        <w:t>Redwood Coast Developmental Services Corporation</w:t>
      </w:r>
    </w:p>
    <w:p w14:paraId="1A4A5123" w14:textId="77777777" w:rsidR="006978E1" w:rsidRDefault="006978E1" w:rsidP="00A862B1">
      <w:pPr>
        <w:pStyle w:val="NoSpacing"/>
        <w:jc w:val="center"/>
        <w:rPr>
          <w:b/>
          <w:sz w:val="28"/>
          <w:szCs w:val="28"/>
        </w:rPr>
      </w:pPr>
    </w:p>
    <w:p w14:paraId="496AD2C3" w14:textId="30176616" w:rsidR="004444E9" w:rsidRDefault="00CE7FC3" w:rsidP="00A862B1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oard of Directors</w:t>
      </w:r>
      <w:r w:rsidR="006F5DF2">
        <w:rPr>
          <w:b/>
          <w:sz w:val="28"/>
          <w:szCs w:val="28"/>
        </w:rPr>
        <w:t xml:space="preserve"> </w:t>
      </w:r>
      <w:r w:rsidR="006978E1">
        <w:rPr>
          <w:b/>
          <w:sz w:val="28"/>
          <w:szCs w:val="28"/>
        </w:rPr>
        <w:t>- Executive Committee Meeting</w:t>
      </w:r>
    </w:p>
    <w:p w14:paraId="65E50953" w14:textId="6404752C" w:rsidR="004444E9" w:rsidRDefault="007445E6" w:rsidP="004444E9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riday July 29, 2022, 1:00 p.m</w:t>
      </w:r>
      <w:r w:rsidR="006978E1">
        <w:rPr>
          <w:b/>
          <w:sz w:val="28"/>
          <w:szCs w:val="28"/>
        </w:rPr>
        <w:t>.</w:t>
      </w:r>
      <w:r w:rsidR="004444E9">
        <w:rPr>
          <w:b/>
          <w:sz w:val="28"/>
          <w:szCs w:val="28"/>
        </w:rPr>
        <w:t xml:space="preserve"> </w:t>
      </w:r>
    </w:p>
    <w:p w14:paraId="5ECA3F2D" w14:textId="1BC096B5" w:rsidR="00C9598E" w:rsidRDefault="00A501CB" w:rsidP="00A501CB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y ZOOM Video/Teleconferencing</w:t>
      </w:r>
    </w:p>
    <w:p w14:paraId="42AB2158" w14:textId="5FEAFFF2" w:rsidR="006978E1" w:rsidRDefault="004444E9" w:rsidP="006978E1">
      <w:pPr>
        <w:pStyle w:val="NoSpacing"/>
      </w:pPr>
      <w:r>
        <w:rPr>
          <w:b/>
        </w:rPr>
        <w:tab/>
      </w:r>
      <w:r>
        <w:rPr>
          <w:b/>
        </w:rPr>
        <w:tab/>
      </w:r>
      <w:r>
        <w:t xml:space="preserve"> </w:t>
      </w:r>
      <w:r>
        <w:tab/>
      </w:r>
      <w:r>
        <w:tab/>
      </w:r>
      <w:r w:rsidR="006978E1">
        <w:t xml:space="preserve"> </w:t>
      </w:r>
    </w:p>
    <w:p w14:paraId="12AE03B2" w14:textId="77777777" w:rsidR="00DB51F5" w:rsidRDefault="00DB51F5" w:rsidP="00DB51F5">
      <w:pPr>
        <w:pStyle w:val="PlainText"/>
        <w:jc w:val="center"/>
      </w:pPr>
      <w:hyperlink r:id="rId8" w:history="1">
        <w:r>
          <w:rPr>
            <w:rStyle w:val="Hyperlink"/>
          </w:rPr>
          <w:t>https://us02web.zoom.us/j/85724348662?pwd=OTFHZ0RGV0YwSTVzSkVTRzFrOFc2QT09</w:t>
        </w:r>
      </w:hyperlink>
    </w:p>
    <w:p w14:paraId="1F2FAAB1" w14:textId="77777777" w:rsidR="006978E1" w:rsidRDefault="006978E1" w:rsidP="006978E1">
      <w:pPr>
        <w:pStyle w:val="NoSpacing"/>
        <w:jc w:val="center"/>
      </w:pPr>
    </w:p>
    <w:p w14:paraId="4567D8AD" w14:textId="77777777" w:rsidR="00DB51F5" w:rsidRDefault="00DB51F5" w:rsidP="00DB51F5">
      <w:pPr>
        <w:pStyle w:val="NoSpacing"/>
        <w:jc w:val="center"/>
      </w:pPr>
      <w:r>
        <w:t>Meeting ID: 857 2434 8662</w:t>
      </w:r>
    </w:p>
    <w:p w14:paraId="01C94BE4" w14:textId="77777777" w:rsidR="00DB51F5" w:rsidRDefault="00DB51F5" w:rsidP="00DB51F5">
      <w:pPr>
        <w:pStyle w:val="NoSpacing"/>
        <w:jc w:val="center"/>
      </w:pPr>
      <w:r>
        <w:t>Passcode: 911913</w:t>
      </w:r>
    </w:p>
    <w:p w14:paraId="45E99ADB" w14:textId="52B4EBDD" w:rsidR="006978E1" w:rsidRDefault="006978E1" w:rsidP="00DB51F5">
      <w:pPr>
        <w:pStyle w:val="NoSpacing"/>
        <w:jc w:val="center"/>
      </w:pPr>
      <w:bookmarkStart w:id="0" w:name="_GoBack"/>
      <w:bookmarkEnd w:id="0"/>
      <w:r>
        <w:t>Dial by your location</w:t>
      </w:r>
    </w:p>
    <w:p w14:paraId="2DE693CF" w14:textId="54EF1F77" w:rsidR="006978E1" w:rsidRDefault="006978E1" w:rsidP="006978E1">
      <w:pPr>
        <w:pStyle w:val="NoSpacing"/>
        <w:jc w:val="center"/>
      </w:pPr>
      <w:r>
        <w:t xml:space="preserve">+1 669 900 6833  </w:t>
      </w:r>
    </w:p>
    <w:p w14:paraId="01C13449" w14:textId="2BBD7318" w:rsidR="006978E1" w:rsidRDefault="006978E1" w:rsidP="006978E1">
      <w:pPr>
        <w:pStyle w:val="NoSpacing"/>
        <w:jc w:val="center"/>
      </w:pPr>
    </w:p>
    <w:p w14:paraId="040CDF27" w14:textId="5BA3AA3D" w:rsidR="00547075" w:rsidRPr="0055474D" w:rsidRDefault="006978E1" w:rsidP="00A862B1">
      <w:pPr>
        <w:pStyle w:val="NoSpacing"/>
        <w:jc w:val="center"/>
        <w:rPr>
          <w:b/>
          <w:sz w:val="28"/>
          <w:szCs w:val="28"/>
        </w:rPr>
      </w:pPr>
      <w:r>
        <w:t xml:space="preserve">  </w:t>
      </w:r>
    </w:p>
    <w:p w14:paraId="4C144ED5" w14:textId="6ED75A1F" w:rsidR="005905E7" w:rsidRDefault="00A862B1" w:rsidP="0011266C">
      <w:pPr>
        <w:pStyle w:val="NoSpacing"/>
        <w:jc w:val="center"/>
        <w:rPr>
          <w:b/>
          <w:sz w:val="28"/>
          <w:szCs w:val="28"/>
          <w:u w:val="single"/>
        </w:rPr>
      </w:pPr>
      <w:r w:rsidRPr="0055474D">
        <w:rPr>
          <w:b/>
          <w:sz w:val="28"/>
          <w:szCs w:val="28"/>
          <w:u w:val="single"/>
        </w:rPr>
        <w:t>AGENDA</w:t>
      </w:r>
    </w:p>
    <w:p w14:paraId="5C25FA87" w14:textId="77777777" w:rsidR="00066E5A" w:rsidRDefault="00066E5A" w:rsidP="00323C57">
      <w:pPr>
        <w:pStyle w:val="NoSpacing"/>
        <w:rPr>
          <w:b/>
          <w:sz w:val="28"/>
          <w:szCs w:val="28"/>
          <w:u w:val="single"/>
        </w:rPr>
      </w:pPr>
    </w:p>
    <w:p w14:paraId="0B4071A5" w14:textId="7B191483" w:rsidR="00323C57" w:rsidRPr="006978E1" w:rsidRDefault="006978E1" w:rsidP="006978E1">
      <w:pPr>
        <w:pStyle w:val="NoSpacing"/>
        <w:ind w:left="720"/>
        <w:rPr>
          <w:b/>
          <w:sz w:val="28"/>
          <w:szCs w:val="28"/>
        </w:rPr>
      </w:pPr>
      <w:r>
        <w:rPr>
          <w:b/>
          <w:sz w:val="28"/>
          <w:szCs w:val="28"/>
          <w:u w:val="single"/>
        </w:rPr>
        <w:t xml:space="preserve"> </w:t>
      </w:r>
    </w:p>
    <w:p w14:paraId="00EEFEDE" w14:textId="2D8538EF" w:rsidR="004F6C7A" w:rsidRDefault="005905E7" w:rsidP="004F6C7A">
      <w:pPr>
        <w:pStyle w:val="NoSpacing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Call to Order/Roll Call</w:t>
      </w:r>
      <w:r w:rsidR="00F33D68">
        <w:rPr>
          <w:b/>
          <w:sz w:val="28"/>
          <w:szCs w:val="28"/>
        </w:rPr>
        <w:t>/Introductions</w:t>
      </w:r>
      <w:r w:rsidR="00BE4C2C">
        <w:rPr>
          <w:b/>
          <w:sz w:val="28"/>
          <w:szCs w:val="28"/>
        </w:rPr>
        <w:tab/>
      </w:r>
      <w:r w:rsidR="00BE4C2C">
        <w:rPr>
          <w:b/>
          <w:sz w:val="28"/>
          <w:szCs w:val="28"/>
        </w:rPr>
        <w:tab/>
      </w:r>
      <w:r w:rsidR="00BE4C2C">
        <w:rPr>
          <w:b/>
          <w:sz w:val="28"/>
          <w:szCs w:val="28"/>
        </w:rPr>
        <w:tab/>
        <w:t xml:space="preserve">         </w:t>
      </w:r>
      <w:r w:rsidR="006978E1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 </w:t>
      </w:r>
      <w:r w:rsidR="004B780E">
        <w:rPr>
          <w:b/>
          <w:sz w:val="28"/>
          <w:szCs w:val="28"/>
        </w:rPr>
        <w:t xml:space="preserve"> </w:t>
      </w:r>
      <w:r w:rsidR="00BA212B">
        <w:rPr>
          <w:b/>
          <w:sz w:val="28"/>
          <w:szCs w:val="28"/>
        </w:rPr>
        <w:t xml:space="preserve">              </w:t>
      </w:r>
      <w:r>
        <w:rPr>
          <w:b/>
          <w:sz w:val="28"/>
          <w:szCs w:val="28"/>
        </w:rPr>
        <w:t>(</w:t>
      </w:r>
      <w:r w:rsidR="004F6C7A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 xml:space="preserve"> min.)</w:t>
      </w:r>
    </w:p>
    <w:p w14:paraId="31D6BE84" w14:textId="77777777" w:rsidR="004F6C7A" w:rsidRDefault="004F6C7A" w:rsidP="004F6C7A">
      <w:pPr>
        <w:pStyle w:val="NoSpacing"/>
        <w:ind w:left="720"/>
        <w:rPr>
          <w:b/>
          <w:sz w:val="28"/>
          <w:szCs w:val="28"/>
        </w:rPr>
      </w:pPr>
    </w:p>
    <w:p w14:paraId="76CB45B6" w14:textId="753BB18A" w:rsidR="004F6C7A" w:rsidRPr="004F6C7A" w:rsidRDefault="004F6C7A" w:rsidP="004F6C7A">
      <w:pPr>
        <w:pStyle w:val="NoSpacing"/>
        <w:numPr>
          <w:ilvl w:val="0"/>
          <w:numId w:val="2"/>
        </w:numPr>
        <w:rPr>
          <w:b/>
          <w:sz w:val="28"/>
          <w:szCs w:val="28"/>
        </w:rPr>
      </w:pPr>
      <w:r w:rsidRPr="004F6C7A">
        <w:rPr>
          <w:rFonts w:cstheme="minorHAnsi"/>
          <w:b/>
          <w:sz w:val="28"/>
          <w:szCs w:val="24"/>
        </w:rPr>
        <w:t>Client Benefit Fund grant</w:t>
      </w:r>
      <w:r>
        <w:rPr>
          <w:rFonts w:cstheme="minorHAnsi"/>
          <w:b/>
          <w:sz w:val="28"/>
          <w:szCs w:val="24"/>
        </w:rPr>
        <w:t xml:space="preserve"> update</w:t>
      </w:r>
      <w:r>
        <w:rPr>
          <w:rFonts w:cstheme="minorHAnsi"/>
          <w:b/>
          <w:sz w:val="28"/>
          <w:szCs w:val="24"/>
        </w:rPr>
        <w:tab/>
      </w:r>
      <w:r>
        <w:rPr>
          <w:rFonts w:cstheme="minorHAnsi"/>
          <w:b/>
          <w:sz w:val="28"/>
          <w:szCs w:val="24"/>
        </w:rPr>
        <w:tab/>
      </w:r>
      <w:r>
        <w:rPr>
          <w:rFonts w:cstheme="minorHAnsi"/>
          <w:b/>
          <w:sz w:val="28"/>
          <w:szCs w:val="24"/>
        </w:rPr>
        <w:tab/>
        <w:t xml:space="preserve">    </w:t>
      </w:r>
      <w:r w:rsidRPr="004F6C7A">
        <w:rPr>
          <w:rFonts w:cstheme="minorHAnsi"/>
          <w:b/>
          <w:sz w:val="28"/>
          <w:szCs w:val="24"/>
        </w:rPr>
        <w:tab/>
        <w:t xml:space="preserve">            </w:t>
      </w:r>
      <w:r>
        <w:rPr>
          <w:rFonts w:cstheme="minorHAnsi"/>
          <w:b/>
          <w:sz w:val="28"/>
          <w:szCs w:val="24"/>
        </w:rPr>
        <w:t xml:space="preserve">    </w:t>
      </w:r>
      <w:r w:rsidRPr="004F6C7A">
        <w:rPr>
          <w:rFonts w:cstheme="minorHAnsi"/>
          <w:b/>
          <w:sz w:val="28"/>
          <w:szCs w:val="24"/>
        </w:rPr>
        <w:t>(3 min.)</w:t>
      </w:r>
    </w:p>
    <w:p w14:paraId="544F0BA4" w14:textId="77777777" w:rsidR="006978E1" w:rsidRPr="006978E1" w:rsidRDefault="006978E1" w:rsidP="003152E1">
      <w:pPr>
        <w:pStyle w:val="NoSpacing"/>
        <w:rPr>
          <w:b/>
          <w:sz w:val="28"/>
          <w:szCs w:val="28"/>
        </w:rPr>
      </w:pPr>
    </w:p>
    <w:p w14:paraId="4CA4723C" w14:textId="5B2521EA" w:rsidR="00CD2B88" w:rsidRPr="003A4E71" w:rsidRDefault="00D34E74" w:rsidP="00087D3E">
      <w:pPr>
        <w:pStyle w:val="NoSpacing"/>
        <w:numPr>
          <w:ilvl w:val="0"/>
          <w:numId w:val="2"/>
        </w:numPr>
        <w:rPr>
          <w:b/>
          <w:sz w:val="28"/>
          <w:szCs w:val="28"/>
        </w:rPr>
      </w:pPr>
      <w:r w:rsidRPr="000C0FF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B76A62" wp14:editId="6D74011D">
                <wp:simplePos x="0" y="0"/>
                <wp:positionH relativeFrom="column">
                  <wp:posOffset>3092606</wp:posOffset>
                </wp:positionH>
                <wp:positionV relativeFrom="paragraph">
                  <wp:posOffset>760995</wp:posOffset>
                </wp:positionV>
                <wp:extent cx="3128645" cy="2997200"/>
                <wp:effectExtent l="0" t="0" r="8255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8645" cy="299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3FF31B5" w14:textId="77777777" w:rsidR="004F6C7A" w:rsidRDefault="004F6C7A" w:rsidP="00C071F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1E410863" w14:textId="77777777" w:rsidR="004F6C7A" w:rsidRDefault="004F6C7A" w:rsidP="00C071F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32AB8621" w14:textId="1022B331" w:rsidR="004F6C7A" w:rsidRPr="000C0FF8" w:rsidRDefault="004F6C7A" w:rsidP="00C071F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LS: Independent Living Service</w:t>
                            </w:r>
                          </w:p>
                          <w:p w14:paraId="79456F1C" w14:textId="77777777" w:rsidR="004F6C7A" w:rsidRPr="000C0FF8" w:rsidRDefault="004F6C7A" w:rsidP="00C071F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PP: Individualized Program Plan</w:t>
                            </w:r>
                          </w:p>
                          <w:p w14:paraId="03368B95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LCSW: Licensed Clinical Social Worker</w:t>
                            </w:r>
                          </w:p>
                          <w:p w14:paraId="5E95737F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HSA: Mental Health Services’ Act</w:t>
                            </w: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267CBAF6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SW: Master of Social Work</w:t>
                            </w:r>
                          </w:p>
                          <w:p w14:paraId="1A1D4876" w14:textId="275C131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CRA: Office of Clients’ Rights Advocacy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(See CRA)</w:t>
                            </w:r>
                          </w:p>
                          <w:p w14:paraId="70718937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PS: Operations</w:t>
                            </w:r>
                          </w:p>
                          <w:p w14:paraId="4EAA0594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PEP: Purchase of Services Expenditure Projection </w:t>
                            </w:r>
                          </w:p>
                          <w:p w14:paraId="6BA4EFAE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PE: Personal Protection Equipment</w:t>
                            </w:r>
                          </w:p>
                          <w:p w14:paraId="318BDC26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OS: Purchase of Services</w:t>
                            </w:r>
                          </w:p>
                          <w:p w14:paraId="5D8973E5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CDSC: Redwood Coast Developmental Services Corporation</w:t>
                            </w:r>
                          </w:p>
                          <w:p w14:paraId="7D300D13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CHDC: Rural Communities Housing Development Corporation</w:t>
                            </w:r>
                          </w:p>
                          <w:p w14:paraId="37729FE4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CRC: Redwood Coast Regional Center</w:t>
                            </w:r>
                          </w:p>
                          <w:p w14:paraId="436CCFC2" w14:textId="77777777" w:rsidR="004F6C7A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CDD: State Council on Developmental Disabilities</w:t>
                            </w:r>
                          </w:p>
                          <w:p w14:paraId="47E378B6" w14:textId="7C9AAFB6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DP: Self Determination Program</w:t>
                            </w:r>
                          </w:p>
                          <w:p w14:paraId="406B2ED3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LS: Supported Living Service</w:t>
                            </w:r>
                          </w:p>
                          <w:p w14:paraId="6AF03D53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B: Senate Bill</w:t>
                            </w:r>
                          </w:p>
                          <w:p w14:paraId="1D6D8FD7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ELPA: Special Education Local Plan Area</w:t>
                            </w:r>
                          </w:p>
                          <w:p w14:paraId="0F33FA28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SI: Social Security Income</w:t>
                            </w:r>
                          </w:p>
                          <w:p w14:paraId="58109C35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SP: State Supplementary Program</w:t>
                            </w:r>
                          </w:p>
                          <w:p w14:paraId="104588A1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VAH: Ukiah Valley Association of Habilitation</w:t>
                            </w:r>
                          </w:p>
                          <w:p w14:paraId="56974721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IC: Welfare and Institutions Code</w:t>
                            </w:r>
                          </w:p>
                          <w:p w14:paraId="04909123" w14:textId="77777777" w:rsidR="004F6C7A" w:rsidRDefault="004F6C7A" w:rsidP="000C0FF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B76A6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43.5pt;margin-top:59.9pt;width:246.35pt;height:2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" fillcolor="window" strokeweight=".5pt">
                <v:textbox>
                  <w:txbxContent>
                    <w:p w14:paraId="23FF31B5" w14:textId="77777777" w:rsidR="004F6C7A" w:rsidRDefault="004F6C7A" w:rsidP="00C071F3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1E410863" w14:textId="77777777" w:rsidR="004F6C7A" w:rsidRDefault="004F6C7A" w:rsidP="00C071F3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32AB8621" w14:textId="1022B331" w:rsidR="004F6C7A" w:rsidRPr="000C0FF8" w:rsidRDefault="004F6C7A" w:rsidP="00C071F3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ILS: Independent Living Service</w:t>
                      </w:r>
                    </w:p>
                    <w:p w14:paraId="79456F1C" w14:textId="77777777" w:rsidR="004F6C7A" w:rsidRPr="000C0FF8" w:rsidRDefault="004F6C7A" w:rsidP="00C071F3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IPP: Individualized Program Plan</w:t>
                      </w:r>
                    </w:p>
                    <w:p w14:paraId="03368B95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LCSW: Licensed Clinical Social Worker</w:t>
                      </w:r>
                    </w:p>
                    <w:p w14:paraId="5E95737F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MHSA: Mental Health Services’ Act</w:t>
                      </w: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ab/>
                      </w:r>
                    </w:p>
                    <w:p w14:paraId="267CBAF6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MSW: Master of Social Work</w:t>
                      </w:r>
                    </w:p>
                    <w:p w14:paraId="1A1D4876" w14:textId="275C131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OCRA: Office of Clients’ Rights Advocacy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(See CRA)</w:t>
                      </w:r>
                    </w:p>
                    <w:p w14:paraId="70718937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OPS: Operations</w:t>
                      </w:r>
                    </w:p>
                    <w:p w14:paraId="4EAA0594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PEP: Purchase of Services Expenditure Projection </w:t>
                      </w:r>
                    </w:p>
                    <w:p w14:paraId="6BA4EFAE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PPE: Personal Protection Equipment</w:t>
                      </w:r>
                    </w:p>
                    <w:p w14:paraId="318BDC26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POS: Purchase of Services</w:t>
                      </w:r>
                    </w:p>
                    <w:p w14:paraId="5D8973E5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RCDSC: Redwood Coast Developmental Services Corporation</w:t>
                      </w:r>
                    </w:p>
                    <w:p w14:paraId="7D300D13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RCHDC: Rural Communities Housing Development Corporation</w:t>
                      </w:r>
                    </w:p>
                    <w:p w14:paraId="37729FE4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RCRC: Redwood Coast Regional Center</w:t>
                      </w:r>
                    </w:p>
                    <w:p w14:paraId="436CCFC2" w14:textId="77777777" w:rsidR="004F6C7A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SCDD: State Council on Developmental Disabilities</w:t>
                      </w:r>
                    </w:p>
                    <w:p w14:paraId="47E378B6" w14:textId="7C9AAFB6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DP: Self Determination Program</w:t>
                      </w:r>
                    </w:p>
                    <w:p w14:paraId="406B2ED3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SLS: Supported Living Service</w:t>
                      </w:r>
                    </w:p>
                    <w:p w14:paraId="6AF03D53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SB: Senate Bill</w:t>
                      </w:r>
                    </w:p>
                    <w:p w14:paraId="1D6D8FD7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SELPA: Special Education Local Plan Area</w:t>
                      </w:r>
                    </w:p>
                    <w:p w14:paraId="0F33FA28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SSI: Social Security Income</w:t>
                      </w:r>
                    </w:p>
                    <w:p w14:paraId="58109C35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SSP: State Supplementary Program</w:t>
                      </w:r>
                    </w:p>
                    <w:p w14:paraId="104588A1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UVAH: Ukiah Valley Association of Habilitation</w:t>
                      </w:r>
                    </w:p>
                    <w:p w14:paraId="56974721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WIC: Welfare and Institutions Code</w:t>
                      </w:r>
                    </w:p>
                    <w:p w14:paraId="04909123" w14:textId="77777777" w:rsidR="004F6C7A" w:rsidRDefault="004F6C7A" w:rsidP="000C0FF8"/>
                  </w:txbxContent>
                </v:textbox>
              </v:shape>
            </w:pict>
          </mc:Fallback>
        </mc:AlternateContent>
      </w:r>
      <w:r w:rsidRPr="000C0FF8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8E9FE55" wp14:editId="791C84B0">
                <wp:simplePos x="0" y="0"/>
                <wp:positionH relativeFrom="column">
                  <wp:posOffset>-25736</wp:posOffset>
                </wp:positionH>
                <wp:positionV relativeFrom="paragraph">
                  <wp:posOffset>762268</wp:posOffset>
                </wp:positionV>
                <wp:extent cx="2996565" cy="3058093"/>
                <wp:effectExtent l="0" t="0" r="13335" b="158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6565" cy="30580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239DC0D" w14:textId="5D54D8EF" w:rsidR="004F6C7A" w:rsidRDefault="004F6C7A" w:rsidP="000C0FF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D34E74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  <w:t>List of Common Acronym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  <w:t>:</w:t>
                            </w:r>
                          </w:p>
                          <w:p w14:paraId="1B132164" w14:textId="77777777" w:rsidR="004F6C7A" w:rsidRPr="00D34E74" w:rsidRDefault="004F6C7A" w:rsidP="000C0FF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20BBB245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: Assembly Bill</w:t>
                            </w:r>
                          </w:p>
                          <w:p w14:paraId="5BB2C8D9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DA: Americans with Disabilities Act</w:t>
                            </w:r>
                          </w:p>
                          <w:p w14:paraId="74D0071E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RCA: Association of Regional Center Agencies</w:t>
                            </w:r>
                          </w:p>
                          <w:p w14:paraId="6BAE0561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SD: Autism Spectrum Disorder</w:t>
                            </w:r>
                          </w:p>
                          <w:p w14:paraId="0E114145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SP: Alliance of Service Providers</w:t>
                            </w:r>
                          </w:p>
                          <w:p w14:paraId="47019E40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CBA: Board Certified Behavioral Analyst</w:t>
                            </w:r>
                          </w:p>
                          <w:p w14:paraId="2420E135" w14:textId="77777777" w:rsidR="004F6C7A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C: Client Advisory Committee</w:t>
                            </w:r>
                          </w:p>
                          <w:p w14:paraId="6D4B5B75" w14:textId="7F008AF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-ABLE: California Achieving a Better Life Experience</w:t>
                            </w:r>
                          </w:p>
                          <w:p w14:paraId="1C6C6D92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-OSHA: California Occupational Safety and Health Act</w:t>
                            </w:r>
                          </w:p>
                          <w:p w14:paraId="06B4402D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RF: Commission on Accreditation of Rehabilitation</w:t>
                            </w:r>
                          </w:p>
                          <w:p w14:paraId="4C0EB26C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CL:  Community Care Licensing</w:t>
                            </w:r>
                          </w:p>
                          <w:p w14:paraId="6ADFBC4A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DC: Center for Disease Control</w:t>
                            </w:r>
                          </w:p>
                          <w:p w14:paraId="244741AB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DER: Client Development Evaluation Report</w:t>
                            </w:r>
                          </w:p>
                          <w:p w14:paraId="5CAF0E6B" w14:textId="77777777" w:rsidR="004F6C7A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PP: Community Placement Plan</w:t>
                            </w:r>
                          </w:p>
                          <w:p w14:paraId="0822BF91" w14:textId="360846E4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RA: Clients’ Rights Advocate</w:t>
                            </w:r>
                          </w:p>
                          <w:p w14:paraId="42C8FBC8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RDP: Community Resource and Development Plan</w:t>
                            </w:r>
                          </w:p>
                          <w:p w14:paraId="33700A7D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DS: Department of Developmental Services</w:t>
                            </w:r>
                          </w:p>
                          <w:p w14:paraId="6C4F2749" w14:textId="77777777" w:rsidR="004F6C7A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HHS: Department of Health and Human Services</w:t>
                            </w:r>
                          </w:p>
                          <w:p w14:paraId="52E0227C" w14:textId="08626468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SP: Direct Support Professionals</w:t>
                            </w:r>
                          </w:p>
                          <w:p w14:paraId="33A31F78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BSH: Enhanced Behavioral Home</w:t>
                            </w:r>
                          </w:p>
                          <w:p w14:paraId="13FB137E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HDO: Housing Development Plan</w:t>
                            </w:r>
                          </w:p>
                          <w:p w14:paraId="22277489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EP:  Individualized Education Program</w:t>
                            </w:r>
                          </w:p>
                          <w:p w14:paraId="5EAE623E" w14:textId="77777777" w:rsidR="004F6C7A" w:rsidRPr="000C0FF8" w:rsidRDefault="004F6C7A" w:rsidP="000C0FF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C0FF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FSP:  Individual Family Service Plan</w:t>
                            </w:r>
                          </w:p>
                          <w:p w14:paraId="62D7D7F1" w14:textId="77777777" w:rsidR="004F6C7A" w:rsidRPr="000C0FF8" w:rsidRDefault="004F6C7A" w:rsidP="000C0FF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9FE55" id="Text Box 1" o:spid="_x0000_s1027" type="#_x0000_t202" style="position:absolute;left:0;text-align:left;margin-left:-2.05pt;margin-top:60pt;width:235.95pt;height:240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" fillcolor="window" strokeweight=".5pt">
                <v:textbox>
                  <w:txbxContent>
                    <w:p w14:paraId="2239DC0D" w14:textId="5D54D8EF" w:rsidR="004F6C7A" w:rsidRDefault="004F6C7A" w:rsidP="000C0FF8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  <w:u w:val="single"/>
                        </w:rPr>
                      </w:pPr>
                      <w:r w:rsidRPr="00D34E74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  <w:u w:val="single"/>
                        </w:rPr>
                        <w:t>List of Common Acronym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  <w:u w:val="single"/>
                        </w:rPr>
                        <w:t>:</w:t>
                      </w:r>
                    </w:p>
                    <w:p w14:paraId="1B132164" w14:textId="77777777" w:rsidR="004F6C7A" w:rsidRPr="00D34E74" w:rsidRDefault="004F6C7A" w:rsidP="000C0FF8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  <w:u w:val="single"/>
                        </w:rPr>
                      </w:pPr>
                    </w:p>
                    <w:p w14:paraId="20BBB245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AB: Assembly Bill</w:t>
                      </w:r>
                    </w:p>
                    <w:p w14:paraId="5BB2C8D9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ADA: Americans with Disabilities Act</w:t>
                      </w:r>
                    </w:p>
                    <w:p w14:paraId="74D0071E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ARCA: Association of Regional Center Agencies</w:t>
                      </w:r>
                    </w:p>
                    <w:p w14:paraId="6BAE0561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ASD: Autism Spectrum Disorder</w:t>
                      </w:r>
                    </w:p>
                    <w:p w14:paraId="0E114145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ASP: Alliance of Service Providers</w:t>
                      </w:r>
                    </w:p>
                    <w:p w14:paraId="47019E40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BCBA: Board Certified Behavioral Analyst</w:t>
                      </w:r>
                    </w:p>
                    <w:p w14:paraId="2420E135" w14:textId="77777777" w:rsidR="004F6C7A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AC: Client Advisory Committee</w:t>
                      </w:r>
                    </w:p>
                    <w:p w14:paraId="6D4B5B75" w14:textId="7F008AF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al-ABLE: California Achieving a Better Life Experience</w:t>
                      </w:r>
                    </w:p>
                    <w:p w14:paraId="1C6C6D92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al-OSHA: California Occupational Safety and Health Act</w:t>
                      </w:r>
                    </w:p>
                    <w:p w14:paraId="06B4402D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ARF: Commission on Accreditation of Rehabilitation</w:t>
                      </w:r>
                    </w:p>
                    <w:p w14:paraId="4C0EB26C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CL:  Community Care Licensing</w:t>
                      </w:r>
                    </w:p>
                    <w:p w14:paraId="6ADFBC4A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DC: Center for Disease Control</w:t>
                      </w:r>
                    </w:p>
                    <w:p w14:paraId="244741AB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DER: Client Development Evaluation Report</w:t>
                      </w:r>
                    </w:p>
                    <w:p w14:paraId="5CAF0E6B" w14:textId="77777777" w:rsidR="004F6C7A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PP: Community Placement Plan</w:t>
                      </w:r>
                    </w:p>
                    <w:p w14:paraId="0822BF91" w14:textId="360846E4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RA: Clients’ Rights Advocate</w:t>
                      </w:r>
                    </w:p>
                    <w:p w14:paraId="42C8FBC8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CRDP: Community Resource and Development Plan</w:t>
                      </w:r>
                    </w:p>
                    <w:p w14:paraId="33700A7D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DDS: Department of Developmental Services</w:t>
                      </w:r>
                    </w:p>
                    <w:p w14:paraId="6C4F2749" w14:textId="77777777" w:rsidR="004F6C7A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DHHS: Department of Health and Human Services</w:t>
                      </w:r>
                    </w:p>
                    <w:p w14:paraId="52E0227C" w14:textId="08626468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DSP: Direct Support Professionals</w:t>
                      </w:r>
                    </w:p>
                    <w:p w14:paraId="33A31F78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EBSH: Enhanced Behavioral Home</w:t>
                      </w:r>
                    </w:p>
                    <w:p w14:paraId="13FB137E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HDO: Housing Development Plan</w:t>
                      </w:r>
                    </w:p>
                    <w:p w14:paraId="22277489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IEP:  Individualized Education Program</w:t>
                      </w:r>
                    </w:p>
                    <w:p w14:paraId="5EAE623E" w14:textId="77777777" w:rsidR="004F6C7A" w:rsidRPr="000C0FF8" w:rsidRDefault="004F6C7A" w:rsidP="000C0FF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C0FF8">
                        <w:rPr>
                          <w:rFonts w:ascii="Arial" w:hAnsi="Arial" w:cs="Arial"/>
                          <w:sz w:val="16"/>
                          <w:szCs w:val="16"/>
                        </w:rPr>
                        <w:t>IFSP:  Individual Family Service Plan</w:t>
                      </w:r>
                    </w:p>
                    <w:p w14:paraId="62D7D7F1" w14:textId="77777777" w:rsidR="004F6C7A" w:rsidRPr="000C0FF8" w:rsidRDefault="004F6C7A" w:rsidP="000C0FF8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6C7A">
        <w:rPr>
          <w:b/>
          <w:sz w:val="28"/>
          <w:szCs w:val="28"/>
        </w:rPr>
        <w:t xml:space="preserve">One Time Lump Sum Payment </w:t>
      </w:r>
      <w:r w:rsidR="004F6C7A">
        <w:rPr>
          <w:b/>
          <w:sz w:val="28"/>
          <w:szCs w:val="28"/>
        </w:rPr>
        <w:tab/>
      </w:r>
      <w:r w:rsidR="004F6C7A">
        <w:rPr>
          <w:b/>
          <w:sz w:val="28"/>
          <w:szCs w:val="28"/>
        </w:rPr>
        <w:tab/>
      </w:r>
      <w:r w:rsidR="004F6C7A">
        <w:rPr>
          <w:b/>
          <w:sz w:val="28"/>
          <w:szCs w:val="28"/>
        </w:rPr>
        <w:tab/>
      </w:r>
      <w:r w:rsidR="004F6C7A">
        <w:rPr>
          <w:b/>
          <w:sz w:val="28"/>
          <w:szCs w:val="28"/>
        </w:rPr>
        <w:tab/>
      </w:r>
      <w:r w:rsidR="004F6C7A">
        <w:rPr>
          <w:b/>
          <w:sz w:val="28"/>
          <w:szCs w:val="28"/>
        </w:rPr>
        <w:tab/>
      </w:r>
      <w:r w:rsidR="004F6C7A">
        <w:rPr>
          <w:b/>
          <w:sz w:val="28"/>
          <w:szCs w:val="28"/>
        </w:rPr>
        <w:tab/>
        <w:t xml:space="preserve">   (45 min.)</w:t>
      </w:r>
      <w:r w:rsidR="006978E1">
        <w:rPr>
          <w:b/>
          <w:sz w:val="28"/>
          <w:szCs w:val="28"/>
        </w:rPr>
        <w:tab/>
      </w:r>
      <w:r w:rsidR="006978E1">
        <w:rPr>
          <w:b/>
          <w:sz w:val="28"/>
          <w:szCs w:val="28"/>
        </w:rPr>
        <w:tab/>
      </w:r>
      <w:r w:rsidR="006978E1">
        <w:rPr>
          <w:b/>
          <w:sz w:val="28"/>
          <w:szCs w:val="28"/>
        </w:rPr>
        <w:tab/>
      </w:r>
      <w:r w:rsidR="006978E1">
        <w:rPr>
          <w:b/>
          <w:sz w:val="28"/>
          <w:szCs w:val="28"/>
        </w:rPr>
        <w:tab/>
      </w:r>
      <w:r w:rsidR="006978E1">
        <w:rPr>
          <w:b/>
          <w:sz w:val="28"/>
          <w:szCs w:val="28"/>
        </w:rPr>
        <w:tab/>
      </w:r>
      <w:r w:rsidR="0012298F">
        <w:rPr>
          <w:b/>
          <w:sz w:val="28"/>
          <w:szCs w:val="28"/>
        </w:rPr>
        <w:tab/>
      </w:r>
      <w:r w:rsidR="0012298F">
        <w:rPr>
          <w:b/>
          <w:sz w:val="28"/>
          <w:szCs w:val="28"/>
        </w:rPr>
        <w:tab/>
      </w:r>
      <w:r w:rsidR="0012298F">
        <w:rPr>
          <w:b/>
          <w:sz w:val="28"/>
          <w:szCs w:val="28"/>
        </w:rPr>
        <w:tab/>
      </w:r>
      <w:r w:rsidR="0012298F">
        <w:rPr>
          <w:b/>
          <w:sz w:val="28"/>
          <w:szCs w:val="28"/>
        </w:rPr>
        <w:tab/>
      </w:r>
      <w:r w:rsidR="0012298F">
        <w:rPr>
          <w:b/>
          <w:sz w:val="28"/>
          <w:szCs w:val="28"/>
        </w:rPr>
        <w:tab/>
      </w:r>
      <w:r w:rsidR="0095229C" w:rsidRPr="003A4E71">
        <w:rPr>
          <w:b/>
          <w:sz w:val="28"/>
          <w:szCs w:val="28"/>
        </w:rPr>
        <w:tab/>
      </w:r>
      <w:r w:rsidR="0095229C" w:rsidRPr="003A4E71">
        <w:rPr>
          <w:b/>
          <w:sz w:val="28"/>
          <w:szCs w:val="28"/>
        </w:rPr>
        <w:tab/>
      </w:r>
    </w:p>
    <w:sectPr w:rsidR="00CD2B88" w:rsidRPr="003A4E71" w:rsidSect="001D31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70" w:right="900" w:bottom="144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E12E8" w14:textId="77777777" w:rsidR="004F6C7A" w:rsidRDefault="004F6C7A" w:rsidP="007930E0">
      <w:r>
        <w:separator/>
      </w:r>
    </w:p>
  </w:endnote>
  <w:endnote w:type="continuationSeparator" w:id="0">
    <w:p w14:paraId="1018ACFA" w14:textId="77777777" w:rsidR="004F6C7A" w:rsidRDefault="004F6C7A" w:rsidP="00793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137CA" w14:textId="77777777" w:rsidR="004F6C7A" w:rsidRDefault="004F6C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4"/>
      <w:gridCol w:w="9196"/>
    </w:tblGrid>
    <w:tr w:rsidR="004F6C7A" w14:paraId="32D4C9D8" w14:textId="77777777">
      <w:tc>
        <w:tcPr>
          <w:tcW w:w="918" w:type="dxa"/>
        </w:tcPr>
        <w:p w14:paraId="339D8ACB" w14:textId="2950656B" w:rsidR="004F6C7A" w:rsidRDefault="004F6C7A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DB51F5" w:rsidRPr="00DB51F5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1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3DE26F4E" w14:textId="77777777" w:rsidR="004F6C7A" w:rsidRDefault="004F6C7A">
          <w:pPr>
            <w:pStyle w:val="Footer"/>
          </w:pPr>
        </w:p>
      </w:tc>
    </w:tr>
  </w:tbl>
  <w:p w14:paraId="28503A63" w14:textId="77777777" w:rsidR="004F6C7A" w:rsidRDefault="004F6C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DCBA8" w14:textId="77777777" w:rsidR="004F6C7A" w:rsidRDefault="004F6C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BB787" w14:textId="77777777" w:rsidR="004F6C7A" w:rsidRDefault="004F6C7A" w:rsidP="007930E0">
      <w:r>
        <w:separator/>
      </w:r>
    </w:p>
  </w:footnote>
  <w:footnote w:type="continuationSeparator" w:id="0">
    <w:p w14:paraId="5355A7F2" w14:textId="77777777" w:rsidR="004F6C7A" w:rsidRDefault="004F6C7A" w:rsidP="00793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43DB1" w14:textId="77777777" w:rsidR="004F6C7A" w:rsidRDefault="004F6C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F083A" w14:textId="7C9A792F" w:rsidR="004F6C7A" w:rsidRDefault="004F6C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A2268" w14:textId="77777777" w:rsidR="004F6C7A" w:rsidRDefault="004F6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C2760"/>
    <w:multiLevelType w:val="hybridMultilevel"/>
    <w:tmpl w:val="6E60E012"/>
    <w:lvl w:ilvl="0" w:tplc="9AC63B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477E0F"/>
    <w:multiLevelType w:val="hybridMultilevel"/>
    <w:tmpl w:val="CC0C788A"/>
    <w:lvl w:ilvl="0" w:tplc="024C9C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0A60C4"/>
    <w:multiLevelType w:val="hybridMultilevel"/>
    <w:tmpl w:val="EEF60A64"/>
    <w:lvl w:ilvl="0" w:tplc="DA3005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C9529B"/>
    <w:multiLevelType w:val="hybridMultilevel"/>
    <w:tmpl w:val="83D874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6744D"/>
    <w:multiLevelType w:val="hybridMultilevel"/>
    <w:tmpl w:val="0E6241CC"/>
    <w:lvl w:ilvl="0" w:tplc="01A8FF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45408E"/>
    <w:multiLevelType w:val="hybridMultilevel"/>
    <w:tmpl w:val="AC5CF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A96ABE"/>
    <w:multiLevelType w:val="hybridMultilevel"/>
    <w:tmpl w:val="99388D4A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7" w15:restartNumberingAfterBreak="0">
    <w:nsid w:val="47B229F7"/>
    <w:multiLevelType w:val="hybridMultilevel"/>
    <w:tmpl w:val="5962951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000482A"/>
    <w:multiLevelType w:val="hybridMultilevel"/>
    <w:tmpl w:val="206C4C1C"/>
    <w:lvl w:ilvl="0" w:tplc="C5641C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832C8F"/>
    <w:multiLevelType w:val="hybridMultilevel"/>
    <w:tmpl w:val="8762507E"/>
    <w:lvl w:ilvl="0" w:tplc="62DC0036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4F7CB5"/>
    <w:multiLevelType w:val="hybridMultilevel"/>
    <w:tmpl w:val="A5264808"/>
    <w:lvl w:ilvl="0" w:tplc="4EF0A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22E1CF2"/>
    <w:multiLevelType w:val="hybridMultilevel"/>
    <w:tmpl w:val="9A982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2E7662"/>
    <w:multiLevelType w:val="hybridMultilevel"/>
    <w:tmpl w:val="9EFA6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C8C1000">
      <w:start w:val="1"/>
      <w:numFmt w:val="lowerLetter"/>
      <w:lvlText w:val="%2)"/>
      <w:lvlJc w:val="left"/>
      <w:pPr>
        <w:ind w:left="99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6"/>
  </w:num>
  <w:num w:numId="5">
    <w:abstractNumId w:val="2"/>
  </w:num>
  <w:num w:numId="6">
    <w:abstractNumId w:val="8"/>
  </w:num>
  <w:num w:numId="7">
    <w:abstractNumId w:val="5"/>
  </w:num>
  <w:num w:numId="8">
    <w:abstractNumId w:val="10"/>
  </w:num>
  <w:num w:numId="9">
    <w:abstractNumId w:val="1"/>
  </w:num>
  <w:num w:numId="10">
    <w:abstractNumId w:val="3"/>
  </w:num>
  <w:num w:numId="11">
    <w:abstractNumId w:val="0"/>
  </w:num>
  <w:num w:numId="12">
    <w:abstractNumId w:val="11"/>
  </w:num>
  <w:num w:numId="13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DY2tDQ0tDCyMDFX0lEKTi0uzszPAykwqgUA32u2/CwAAAA="/>
  </w:docVars>
  <w:rsids>
    <w:rsidRoot w:val="00A862B1"/>
    <w:rsid w:val="00001B05"/>
    <w:rsid w:val="00011F99"/>
    <w:rsid w:val="00043D3C"/>
    <w:rsid w:val="00047023"/>
    <w:rsid w:val="0004725E"/>
    <w:rsid w:val="00061D8C"/>
    <w:rsid w:val="00066E5A"/>
    <w:rsid w:val="00071CBF"/>
    <w:rsid w:val="00086DDF"/>
    <w:rsid w:val="00087D3E"/>
    <w:rsid w:val="00090317"/>
    <w:rsid w:val="000A6C82"/>
    <w:rsid w:val="000B157F"/>
    <w:rsid w:val="000C0FF8"/>
    <w:rsid w:val="001077FF"/>
    <w:rsid w:val="0011266C"/>
    <w:rsid w:val="0012298F"/>
    <w:rsid w:val="001248A4"/>
    <w:rsid w:val="00127E8E"/>
    <w:rsid w:val="00130738"/>
    <w:rsid w:val="00152B53"/>
    <w:rsid w:val="0016383D"/>
    <w:rsid w:val="00164894"/>
    <w:rsid w:val="001A3BF9"/>
    <w:rsid w:val="001A7B24"/>
    <w:rsid w:val="001B7682"/>
    <w:rsid w:val="001D317F"/>
    <w:rsid w:val="001D5275"/>
    <w:rsid w:val="001E12A4"/>
    <w:rsid w:val="001E2F46"/>
    <w:rsid w:val="001F707B"/>
    <w:rsid w:val="0020075A"/>
    <w:rsid w:val="002112CD"/>
    <w:rsid w:val="0022053A"/>
    <w:rsid w:val="00222EF9"/>
    <w:rsid w:val="00234123"/>
    <w:rsid w:val="002345DE"/>
    <w:rsid w:val="00245ED2"/>
    <w:rsid w:val="00261D2D"/>
    <w:rsid w:val="00263B09"/>
    <w:rsid w:val="00265DAA"/>
    <w:rsid w:val="002669FB"/>
    <w:rsid w:val="0027173D"/>
    <w:rsid w:val="00283783"/>
    <w:rsid w:val="00284684"/>
    <w:rsid w:val="00293C28"/>
    <w:rsid w:val="002A420B"/>
    <w:rsid w:val="002B14B9"/>
    <w:rsid w:val="002C08A8"/>
    <w:rsid w:val="002C7E0D"/>
    <w:rsid w:val="002D4947"/>
    <w:rsid w:val="002D5F7A"/>
    <w:rsid w:val="002E2BA5"/>
    <w:rsid w:val="002F77EA"/>
    <w:rsid w:val="00311F22"/>
    <w:rsid w:val="00313624"/>
    <w:rsid w:val="00314716"/>
    <w:rsid w:val="003152E1"/>
    <w:rsid w:val="00323C57"/>
    <w:rsid w:val="0032736A"/>
    <w:rsid w:val="00350EF2"/>
    <w:rsid w:val="00355E32"/>
    <w:rsid w:val="00364E39"/>
    <w:rsid w:val="00376E6F"/>
    <w:rsid w:val="003844C8"/>
    <w:rsid w:val="0038629A"/>
    <w:rsid w:val="00395453"/>
    <w:rsid w:val="003966DF"/>
    <w:rsid w:val="00397600"/>
    <w:rsid w:val="003A4E71"/>
    <w:rsid w:val="003B45E2"/>
    <w:rsid w:val="003C2AC0"/>
    <w:rsid w:val="003E5E8D"/>
    <w:rsid w:val="003F3624"/>
    <w:rsid w:val="003F7B45"/>
    <w:rsid w:val="00401997"/>
    <w:rsid w:val="0042578F"/>
    <w:rsid w:val="00443B3B"/>
    <w:rsid w:val="004444E9"/>
    <w:rsid w:val="00447060"/>
    <w:rsid w:val="00452FB0"/>
    <w:rsid w:val="00453A27"/>
    <w:rsid w:val="00473244"/>
    <w:rsid w:val="00483D14"/>
    <w:rsid w:val="0048421A"/>
    <w:rsid w:val="0049228B"/>
    <w:rsid w:val="00497A21"/>
    <w:rsid w:val="004B6296"/>
    <w:rsid w:val="004B780E"/>
    <w:rsid w:val="004C53DB"/>
    <w:rsid w:val="004D2940"/>
    <w:rsid w:val="004D3FD0"/>
    <w:rsid w:val="004D5205"/>
    <w:rsid w:val="004E1E70"/>
    <w:rsid w:val="004F629D"/>
    <w:rsid w:val="004F6C7A"/>
    <w:rsid w:val="005012A5"/>
    <w:rsid w:val="00503A33"/>
    <w:rsid w:val="00515067"/>
    <w:rsid w:val="00546939"/>
    <w:rsid w:val="00547075"/>
    <w:rsid w:val="0055474D"/>
    <w:rsid w:val="0055487D"/>
    <w:rsid w:val="00555F45"/>
    <w:rsid w:val="005619B0"/>
    <w:rsid w:val="00571311"/>
    <w:rsid w:val="00574CF7"/>
    <w:rsid w:val="00581CC8"/>
    <w:rsid w:val="005905E7"/>
    <w:rsid w:val="00590C17"/>
    <w:rsid w:val="005A4C44"/>
    <w:rsid w:val="005B0436"/>
    <w:rsid w:val="005B14DF"/>
    <w:rsid w:val="005E7F55"/>
    <w:rsid w:val="0060381A"/>
    <w:rsid w:val="00605B9E"/>
    <w:rsid w:val="0061004C"/>
    <w:rsid w:val="00613B71"/>
    <w:rsid w:val="00650BAC"/>
    <w:rsid w:val="00681902"/>
    <w:rsid w:val="00692AAE"/>
    <w:rsid w:val="00693011"/>
    <w:rsid w:val="00694BAD"/>
    <w:rsid w:val="006978E1"/>
    <w:rsid w:val="006A15BA"/>
    <w:rsid w:val="006A5217"/>
    <w:rsid w:val="006A714A"/>
    <w:rsid w:val="006C1203"/>
    <w:rsid w:val="006C2FB5"/>
    <w:rsid w:val="006C3A64"/>
    <w:rsid w:val="006C487B"/>
    <w:rsid w:val="006C5AD3"/>
    <w:rsid w:val="006D443F"/>
    <w:rsid w:val="006E441D"/>
    <w:rsid w:val="006F1C3E"/>
    <w:rsid w:val="006F5DF2"/>
    <w:rsid w:val="006F6122"/>
    <w:rsid w:val="00701D77"/>
    <w:rsid w:val="00714F3D"/>
    <w:rsid w:val="00716D77"/>
    <w:rsid w:val="007232D4"/>
    <w:rsid w:val="00723810"/>
    <w:rsid w:val="007301B0"/>
    <w:rsid w:val="007445E6"/>
    <w:rsid w:val="007524F0"/>
    <w:rsid w:val="007808CC"/>
    <w:rsid w:val="00780AFD"/>
    <w:rsid w:val="00781D44"/>
    <w:rsid w:val="007930E0"/>
    <w:rsid w:val="007B72C5"/>
    <w:rsid w:val="007C5667"/>
    <w:rsid w:val="007D0651"/>
    <w:rsid w:val="007E51D4"/>
    <w:rsid w:val="007E5B98"/>
    <w:rsid w:val="00811819"/>
    <w:rsid w:val="00821059"/>
    <w:rsid w:val="008210C7"/>
    <w:rsid w:val="0084544A"/>
    <w:rsid w:val="0085096C"/>
    <w:rsid w:val="00853A13"/>
    <w:rsid w:val="008603A0"/>
    <w:rsid w:val="008737D4"/>
    <w:rsid w:val="0088221E"/>
    <w:rsid w:val="00890FE1"/>
    <w:rsid w:val="00897C05"/>
    <w:rsid w:val="008A0365"/>
    <w:rsid w:val="008A4029"/>
    <w:rsid w:val="008C7C7A"/>
    <w:rsid w:val="008D6F36"/>
    <w:rsid w:val="008D76D8"/>
    <w:rsid w:val="008F2060"/>
    <w:rsid w:val="00911DC1"/>
    <w:rsid w:val="009154EF"/>
    <w:rsid w:val="009313F4"/>
    <w:rsid w:val="00934B43"/>
    <w:rsid w:val="0095229C"/>
    <w:rsid w:val="0095261E"/>
    <w:rsid w:val="009673C2"/>
    <w:rsid w:val="009912C4"/>
    <w:rsid w:val="00991590"/>
    <w:rsid w:val="0099624B"/>
    <w:rsid w:val="009A7DBB"/>
    <w:rsid w:val="009B32A1"/>
    <w:rsid w:val="009B6EBD"/>
    <w:rsid w:val="009C6B23"/>
    <w:rsid w:val="009E1160"/>
    <w:rsid w:val="009E6DBD"/>
    <w:rsid w:val="00A06789"/>
    <w:rsid w:val="00A20661"/>
    <w:rsid w:val="00A309A1"/>
    <w:rsid w:val="00A37868"/>
    <w:rsid w:val="00A4531F"/>
    <w:rsid w:val="00A4586A"/>
    <w:rsid w:val="00A501CB"/>
    <w:rsid w:val="00A60A2A"/>
    <w:rsid w:val="00A618C8"/>
    <w:rsid w:val="00A63C7D"/>
    <w:rsid w:val="00A765FC"/>
    <w:rsid w:val="00A84215"/>
    <w:rsid w:val="00A862B1"/>
    <w:rsid w:val="00AA58E9"/>
    <w:rsid w:val="00AA6E06"/>
    <w:rsid w:val="00AB0B60"/>
    <w:rsid w:val="00AB3D1C"/>
    <w:rsid w:val="00AC6399"/>
    <w:rsid w:val="00AC79F0"/>
    <w:rsid w:val="00AE569A"/>
    <w:rsid w:val="00AF7ECA"/>
    <w:rsid w:val="00B04003"/>
    <w:rsid w:val="00B07C5E"/>
    <w:rsid w:val="00B12B37"/>
    <w:rsid w:val="00B142E3"/>
    <w:rsid w:val="00B172CD"/>
    <w:rsid w:val="00B22463"/>
    <w:rsid w:val="00B226A7"/>
    <w:rsid w:val="00B22E8F"/>
    <w:rsid w:val="00B30402"/>
    <w:rsid w:val="00B31F12"/>
    <w:rsid w:val="00B34D99"/>
    <w:rsid w:val="00B42EDC"/>
    <w:rsid w:val="00B500E1"/>
    <w:rsid w:val="00B611C2"/>
    <w:rsid w:val="00B70D52"/>
    <w:rsid w:val="00B94B72"/>
    <w:rsid w:val="00BA212B"/>
    <w:rsid w:val="00BB2D43"/>
    <w:rsid w:val="00BB3B8D"/>
    <w:rsid w:val="00BB7BE5"/>
    <w:rsid w:val="00BC03BE"/>
    <w:rsid w:val="00BC4A4B"/>
    <w:rsid w:val="00BC5981"/>
    <w:rsid w:val="00BD0C6A"/>
    <w:rsid w:val="00BD10A1"/>
    <w:rsid w:val="00BD423C"/>
    <w:rsid w:val="00BE1503"/>
    <w:rsid w:val="00BE4C2C"/>
    <w:rsid w:val="00BF1B83"/>
    <w:rsid w:val="00C00155"/>
    <w:rsid w:val="00C071F3"/>
    <w:rsid w:val="00C171A5"/>
    <w:rsid w:val="00C22D73"/>
    <w:rsid w:val="00C2605A"/>
    <w:rsid w:val="00C27CFC"/>
    <w:rsid w:val="00C35311"/>
    <w:rsid w:val="00C40305"/>
    <w:rsid w:val="00C428F1"/>
    <w:rsid w:val="00C504C8"/>
    <w:rsid w:val="00C506B8"/>
    <w:rsid w:val="00C55CE4"/>
    <w:rsid w:val="00C65482"/>
    <w:rsid w:val="00C76627"/>
    <w:rsid w:val="00C9598E"/>
    <w:rsid w:val="00C97DE9"/>
    <w:rsid w:val="00CA0753"/>
    <w:rsid w:val="00CA163C"/>
    <w:rsid w:val="00CA1A1E"/>
    <w:rsid w:val="00CA1C1C"/>
    <w:rsid w:val="00CD2B88"/>
    <w:rsid w:val="00CD4273"/>
    <w:rsid w:val="00CD59C7"/>
    <w:rsid w:val="00CE7FC3"/>
    <w:rsid w:val="00D15AB8"/>
    <w:rsid w:val="00D22D2C"/>
    <w:rsid w:val="00D34E74"/>
    <w:rsid w:val="00D37456"/>
    <w:rsid w:val="00D42146"/>
    <w:rsid w:val="00D440A4"/>
    <w:rsid w:val="00D46EDD"/>
    <w:rsid w:val="00D5747C"/>
    <w:rsid w:val="00D62B3A"/>
    <w:rsid w:val="00D77FD0"/>
    <w:rsid w:val="00D815C7"/>
    <w:rsid w:val="00D838F4"/>
    <w:rsid w:val="00D85667"/>
    <w:rsid w:val="00D85C13"/>
    <w:rsid w:val="00D87A53"/>
    <w:rsid w:val="00D9024A"/>
    <w:rsid w:val="00D9577E"/>
    <w:rsid w:val="00D95F28"/>
    <w:rsid w:val="00D973C9"/>
    <w:rsid w:val="00DB51F5"/>
    <w:rsid w:val="00DC5885"/>
    <w:rsid w:val="00DD676F"/>
    <w:rsid w:val="00DD7764"/>
    <w:rsid w:val="00DF2901"/>
    <w:rsid w:val="00E050A9"/>
    <w:rsid w:val="00E158CB"/>
    <w:rsid w:val="00E1714D"/>
    <w:rsid w:val="00E234FC"/>
    <w:rsid w:val="00E36B07"/>
    <w:rsid w:val="00E40C73"/>
    <w:rsid w:val="00E423C2"/>
    <w:rsid w:val="00E538AA"/>
    <w:rsid w:val="00E57926"/>
    <w:rsid w:val="00E74D7F"/>
    <w:rsid w:val="00E90B14"/>
    <w:rsid w:val="00EA0059"/>
    <w:rsid w:val="00EB6B4E"/>
    <w:rsid w:val="00EC539A"/>
    <w:rsid w:val="00F024BA"/>
    <w:rsid w:val="00F12E58"/>
    <w:rsid w:val="00F206D5"/>
    <w:rsid w:val="00F33D68"/>
    <w:rsid w:val="00F421AB"/>
    <w:rsid w:val="00F50114"/>
    <w:rsid w:val="00F51097"/>
    <w:rsid w:val="00F57A05"/>
    <w:rsid w:val="00F60560"/>
    <w:rsid w:val="00F60BFB"/>
    <w:rsid w:val="00F76E29"/>
    <w:rsid w:val="00F80F26"/>
    <w:rsid w:val="00F82717"/>
    <w:rsid w:val="00F82F55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6055CF"/>
  <w15:docId w15:val="{3885FAB5-2205-4BCA-9ABC-4600ECD3A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2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62B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862B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930E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930E0"/>
  </w:style>
  <w:style w:type="paragraph" w:styleId="Footer">
    <w:name w:val="footer"/>
    <w:basedOn w:val="Normal"/>
    <w:link w:val="FooterChar"/>
    <w:uiPriority w:val="99"/>
    <w:unhideWhenUsed/>
    <w:rsid w:val="007930E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930E0"/>
  </w:style>
  <w:style w:type="character" w:styleId="Hyperlink">
    <w:name w:val="Hyperlink"/>
    <w:basedOn w:val="DefaultParagraphFont"/>
    <w:uiPriority w:val="99"/>
    <w:unhideWhenUsed/>
    <w:rsid w:val="00AE569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44E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D6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D68"/>
    <w:rPr>
      <w:rFonts w:ascii="Times New Roman" w:hAnsi="Times New Roman" w:cs="Times New Roman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B51F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51F5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7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724348662?pwd=OTFHZ0RGV0YwSTVzSkVTRzFrOFc2Q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CD090D-036E-4808-9CE2-9000A78A8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Orsi</dc:creator>
  <cp:lastModifiedBy>Amy Medina</cp:lastModifiedBy>
  <cp:revision>3</cp:revision>
  <cp:lastPrinted>2021-06-29T16:38:00Z</cp:lastPrinted>
  <dcterms:created xsi:type="dcterms:W3CDTF">2022-07-21T20:38:00Z</dcterms:created>
  <dcterms:modified xsi:type="dcterms:W3CDTF">2022-07-21T23:15:00Z</dcterms:modified>
</cp:coreProperties>
</file>